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egan</w:t>
      </w:r>
      <w:r>
        <w:t xml:space="preserve"> </w:t>
      </w:r>
      <w:r>
        <w:t xml:space="preserve">Ye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290a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egan Yee</dc:creator>
  <dcterms:created xsi:type="dcterms:W3CDTF">2016-11-21</dcterms:created>
  <dcterms:modified xsi:type="dcterms:W3CDTF">2016-11-21</dcterms:modified>
</cp:coreProperties>
</file>